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1C141" w14:textId="04DFE2BA" w:rsidR="002F3D5F" w:rsidRDefault="00A23A43" w:rsidP="003051A4">
      <w:pPr>
        <w:pBdr>
          <w:top w:val="single" w:sz="4" w:space="1" w:color="auto"/>
          <w:left w:val="single" w:sz="4" w:space="4" w:color="auto"/>
          <w:bottom w:val="single" w:sz="4" w:space="1" w:color="auto"/>
          <w:right w:val="single" w:sz="4" w:space="4" w:color="auto"/>
        </w:pBdr>
        <w:jc w:val="center"/>
        <w:rPr>
          <w:b/>
        </w:rPr>
      </w:pPr>
      <w:r>
        <w:rPr>
          <w:b/>
        </w:rPr>
        <w:t xml:space="preserve"> </w:t>
      </w:r>
      <w:r w:rsidR="00CD3D76">
        <w:rPr>
          <w:b/>
        </w:rPr>
        <w:t xml:space="preserve">Humberside Collegiate Institute (HCI) </w:t>
      </w:r>
    </w:p>
    <w:p w14:paraId="22FFC7DC" w14:textId="77777777" w:rsidR="00CD3D76" w:rsidRDefault="00CD3D76" w:rsidP="003051A4">
      <w:pPr>
        <w:pBdr>
          <w:top w:val="single" w:sz="4" w:space="1" w:color="auto"/>
          <w:left w:val="single" w:sz="4" w:space="4" w:color="auto"/>
          <w:bottom w:val="single" w:sz="4" w:space="1" w:color="auto"/>
          <w:right w:val="single" w:sz="4" w:space="4" w:color="auto"/>
        </w:pBdr>
        <w:jc w:val="center"/>
        <w:rPr>
          <w:b/>
        </w:rPr>
      </w:pPr>
      <w:r>
        <w:rPr>
          <w:b/>
        </w:rPr>
        <w:t>School Advisory Council</w:t>
      </w:r>
      <w:r w:rsidR="002F3D5F">
        <w:rPr>
          <w:b/>
        </w:rPr>
        <w:t xml:space="preserve"> Agenda</w:t>
      </w:r>
    </w:p>
    <w:p w14:paraId="49A31651" w14:textId="7E1335A9" w:rsidR="002F3D5F" w:rsidRDefault="003A742E" w:rsidP="003051A4">
      <w:pPr>
        <w:pBdr>
          <w:top w:val="single" w:sz="4" w:space="1" w:color="auto"/>
          <w:left w:val="single" w:sz="4" w:space="4" w:color="auto"/>
          <w:bottom w:val="single" w:sz="4" w:space="1" w:color="auto"/>
          <w:right w:val="single" w:sz="4" w:space="4" w:color="auto"/>
        </w:pBdr>
        <w:tabs>
          <w:tab w:val="center" w:pos="4320"/>
        </w:tabs>
        <w:jc w:val="center"/>
        <w:rPr>
          <w:b/>
        </w:rPr>
      </w:pPr>
      <w:r>
        <w:rPr>
          <w:b/>
        </w:rPr>
        <w:t>Monday</w:t>
      </w:r>
      <w:r w:rsidR="00BE4A74">
        <w:rPr>
          <w:b/>
        </w:rPr>
        <w:t>,</w:t>
      </w:r>
      <w:r>
        <w:rPr>
          <w:b/>
        </w:rPr>
        <w:t xml:space="preserve"> </w:t>
      </w:r>
      <w:r w:rsidR="008F66D6">
        <w:rPr>
          <w:b/>
        </w:rPr>
        <w:t>April 2</w:t>
      </w:r>
      <w:r w:rsidR="00773C3D">
        <w:rPr>
          <w:b/>
        </w:rPr>
        <w:t xml:space="preserve">5 </w:t>
      </w:r>
      <w:r w:rsidR="00E26A4A">
        <w:rPr>
          <w:b/>
        </w:rPr>
        <w:t>at 7:00</w:t>
      </w:r>
      <w:r w:rsidR="006F68BB">
        <w:rPr>
          <w:b/>
        </w:rPr>
        <w:t xml:space="preserve"> </w:t>
      </w:r>
      <w:proofErr w:type="gramStart"/>
      <w:r w:rsidR="00E26A4A">
        <w:rPr>
          <w:b/>
        </w:rPr>
        <w:t xml:space="preserve">pm </w:t>
      </w:r>
      <w:r w:rsidR="00315064">
        <w:rPr>
          <w:b/>
        </w:rPr>
        <w:t xml:space="preserve"> -</w:t>
      </w:r>
      <w:proofErr w:type="gramEnd"/>
      <w:r w:rsidR="00315064">
        <w:rPr>
          <w:b/>
        </w:rPr>
        <w:t xml:space="preserve">  </w:t>
      </w:r>
      <w:r w:rsidR="00DA654D">
        <w:rPr>
          <w:b/>
        </w:rPr>
        <w:t>Minutes</w:t>
      </w:r>
    </w:p>
    <w:p w14:paraId="76ABD226" w14:textId="77777777" w:rsidR="00826BA8" w:rsidRDefault="00826BA8" w:rsidP="003E341A">
      <w:pPr>
        <w:rPr>
          <w:b/>
        </w:rPr>
      </w:pPr>
    </w:p>
    <w:p w14:paraId="109C01A3" w14:textId="3B0C8DDA" w:rsidR="00CD3D76" w:rsidRPr="003E341A" w:rsidRDefault="00636F99" w:rsidP="003E341A">
      <w:pPr>
        <w:rPr>
          <w:b/>
        </w:rPr>
      </w:pPr>
      <w:r>
        <w:rPr>
          <w:b/>
        </w:rPr>
        <w:t>7:00</w:t>
      </w:r>
      <w:r w:rsidR="00A23A43">
        <w:rPr>
          <w:b/>
        </w:rPr>
        <w:t xml:space="preserve"> </w:t>
      </w:r>
      <w:r>
        <w:rPr>
          <w:b/>
        </w:rPr>
        <w:t>-</w:t>
      </w:r>
      <w:r w:rsidR="00A23A43">
        <w:rPr>
          <w:b/>
        </w:rPr>
        <w:t xml:space="preserve"> </w:t>
      </w:r>
      <w:r>
        <w:rPr>
          <w:b/>
        </w:rPr>
        <w:t>7</w:t>
      </w:r>
      <w:r w:rsidR="00F623E8">
        <w:rPr>
          <w:b/>
        </w:rPr>
        <w:t>:</w:t>
      </w:r>
      <w:r w:rsidR="00F8192D">
        <w:rPr>
          <w:b/>
        </w:rPr>
        <w:t>05</w:t>
      </w:r>
      <w:r w:rsidR="00D75711">
        <w:rPr>
          <w:b/>
        </w:rPr>
        <w:tab/>
      </w:r>
      <w:r w:rsidR="003E341A">
        <w:rPr>
          <w:b/>
        </w:rPr>
        <w:t xml:space="preserve"> </w:t>
      </w:r>
      <w:r w:rsidR="002F3D5F" w:rsidRPr="003E341A">
        <w:rPr>
          <w:b/>
        </w:rPr>
        <w:t>Welcome</w:t>
      </w:r>
      <w:r w:rsidR="003E341A">
        <w:rPr>
          <w:b/>
        </w:rPr>
        <w:t xml:space="preserve">, </w:t>
      </w:r>
      <w:r w:rsidR="00886AF2" w:rsidRPr="003E341A">
        <w:rPr>
          <w:b/>
        </w:rPr>
        <w:t>Introductions</w:t>
      </w:r>
      <w:r w:rsidR="003E341A">
        <w:rPr>
          <w:b/>
        </w:rPr>
        <w:t>, Actions</w:t>
      </w:r>
    </w:p>
    <w:p w14:paraId="4BF78662" w14:textId="6D890BFC" w:rsidR="00886AF2" w:rsidRPr="00CB67B7" w:rsidRDefault="00EE2D43" w:rsidP="003E341A">
      <w:pPr>
        <w:pStyle w:val="ListParagraph"/>
        <w:numPr>
          <w:ilvl w:val="0"/>
          <w:numId w:val="6"/>
        </w:numPr>
        <w:rPr>
          <w:b/>
        </w:rPr>
      </w:pPr>
      <w:r>
        <w:t>D</w:t>
      </w:r>
      <w:r w:rsidR="00315064">
        <w:t>eclaration of conflict of interest</w:t>
      </w:r>
      <w:r w:rsidR="009525F9">
        <w:t xml:space="preserve">: </w:t>
      </w:r>
    </w:p>
    <w:p w14:paraId="71EB31F8" w14:textId="43D1B5FF" w:rsidR="003E341A" w:rsidRPr="003E341A" w:rsidRDefault="003E341A" w:rsidP="003E341A">
      <w:pPr>
        <w:pStyle w:val="ListParagraph"/>
        <w:numPr>
          <w:ilvl w:val="0"/>
          <w:numId w:val="6"/>
        </w:numPr>
        <w:rPr>
          <w:b/>
        </w:rPr>
      </w:pPr>
      <w:r>
        <w:t xml:space="preserve">Approval of </w:t>
      </w:r>
      <w:r w:rsidR="006736C4">
        <w:t>previous</w:t>
      </w:r>
      <w:r w:rsidR="005E478F">
        <w:t xml:space="preserve"> minutes</w:t>
      </w:r>
      <w:r w:rsidR="00CB67B7">
        <w:t xml:space="preserve"> </w:t>
      </w:r>
      <w:r w:rsidR="009525F9">
        <w:t>Glenn</w:t>
      </w:r>
      <w:r w:rsidR="00DA654D">
        <w:t xml:space="preserve"> Dunphy moved</w:t>
      </w:r>
      <w:r w:rsidR="009525F9">
        <w:t>; J</w:t>
      </w:r>
      <w:r w:rsidR="00DA654D">
        <w:t>’</w:t>
      </w:r>
      <w:r w:rsidR="009525F9">
        <w:t>bai</w:t>
      </w:r>
      <w:r w:rsidR="00DA654D">
        <w:t xml:space="preserve"> Deschamps seconded. </w:t>
      </w:r>
    </w:p>
    <w:p w14:paraId="66E8E529" w14:textId="61DCEF5E" w:rsidR="003E341A" w:rsidRPr="003E341A" w:rsidRDefault="003E341A" w:rsidP="003E341A">
      <w:pPr>
        <w:pStyle w:val="ListParagraph"/>
        <w:numPr>
          <w:ilvl w:val="0"/>
          <w:numId w:val="6"/>
        </w:numPr>
        <w:rPr>
          <w:b/>
        </w:rPr>
      </w:pPr>
      <w:r>
        <w:t>Agenda approval</w:t>
      </w:r>
      <w:r w:rsidR="00DA654D">
        <w:t xml:space="preserve">: </w:t>
      </w:r>
      <w:r w:rsidR="009525F9">
        <w:t xml:space="preserve"> Glenn</w:t>
      </w:r>
      <w:r w:rsidR="00DA654D">
        <w:t xml:space="preserve"> Dunphy moved</w:t>
      </w:r>
      <w:r w:rsidR="009525F9">
        <w:t>; J</w:t>
      </w:r>
      <w:r w:rsidR="00DA654D">
        <w:t>’</w:t>
      </w:r>
      <w:r w:rsidR="009525F9">
        <w:t>bai</w:t>
      </w:r>
      <w:r w:rsidR="00DA654D">
        <w:t xml:space="preserve"> Deschamps seconded. </w:t>
      </w:r>
      <w:r w:rsidR="009525F9">
        <w:t xml:space="preserve"> </w:t>
      </w:r>
      <w:r w:rsidR="00CB67B7">
        <w:br/>
      </w:r>
    </w:p>
    <w:p w14:paraId="4E5C7EB9" w14:textId="06F624C6" w:rsidR="00DC77DF" w:rsidRDefault="00636F99" w:rsidP="003E341A">
      <w:pPr>
        <w:rPr>
          <w:b/>
        </w:rPr>
      </w:pPr>
      <w:r>
        <w:rPr>
          <w:b/>
        </w:rPr>
        <w:t>7:</w:t>
      </w:r>
      <w:r w:rsidR="00F8192D">
        <w:rPr>
          <w:b/>
        </w:rPr>
        <w:t>05</w:t>
      </w:r>
      <w:r w:rsidR="00A23A43">
        <w:rPr>
          <w:b/>
        </w:rPr>
        <w:t xml:space="preserve"> </w:t>
      </w:r>
      <w:r>
        <w:rPr>
          <w:b/>
        </w:rPr>
        <w:t>-</w:t>
      </w:r>
      <w:r w:rsidR="00A23A43">
        <w:rPr>
          <w:b/>
        </w:rPr>
        <w:t xml:space="preserve"> </w:t>
      </w:r>
      <w:r>
        <w:rPr>
          <w:b/>
        </w:rPr>
        <w:t>7:</w:t>
      </w:r>
      <w:r w:rsidR="00F8192D">
        <w:rPr>
          <w:b/>
        </w:rPr>
        <w:t>15</w:t>
      </w:r>
      <w:r w:rsidR="00D75711">
        <w:rPr>
          <w:b/>
        </w:rPr>
        <w:tab/>
      </w:r>
      <w:r w:rsidR="003F6BF1" w:rsidRPr="00D75711">
        <w:rPr>
          <w:b/>
        </w:rPr>
        <w:t xml:space="preserve">Student Council Report </w:t>
      </w:r>
    </w:p>
    <w:p w14:paraId="50B653A0" w14:textId="5CDDD78B" w:rsidR="009525F9" w:rsidRPr="00DA654D" w:rsidRDefault="00DA654D" w:rsidP="00DA654D">
      <w:pPr>
        <w:jc w:val="both"/>
        <w:rPr>
          <w:bCs/>
        </w:rPr>
      </w:pPr>
      <w:r w:rsidRPr="00DA654D">
        <w:rPr>
          <w:bCs/>
        </w:rPr>
        <w:t xml:space="preserve">The Athletics Council President reported that they </w:t>
      </w:r>
      <w:r w:rsidR="009525F9" w:rsidRPr="00DA654D">
        <w:rPr>
          <w:bCs/>
        </w:rPr>
        <w:t xml:space="preserve">finished </w:t>
      </w:r>
      <w:r w:rsidRPr="00DA654D">
        <w:rPr>
          <w:bCs/>
        </w:rPr>
        <w:t xml:space="preserve">the </w:t>
      </w:r>
      <w:r w:rsidR="009525F9" w:rsidRPr="00DA654D">
        <w:rPr>
          <w:bCs/>
        </w:rPr>
        <w:t xml:space="preserve">volleyball </w:t>
      </w:r>
      <w:r w:rsidRPr="00DA654D">
        <w:rPr>
          <w:bCs/>
        </w:rPr>
        <w:t xml:space="preserve">intramural. The </w:t>
      </w:r>
      <w:r>
        <w:rPr>
          <w:bCs/>
        </w:rPr>
        <w:t>t</w:t>
      </w:r>
      <w:r w:rsidRPr="00DA654D">
        <w:rPr>
          <w:bCs/>
        </w:rPr>
        <w:t xml:space="preserve">ennis tournament is still coming, and </w:t>
      </w:r>
      <w:r>
        <w:rPr>
          <w:bCs/>
        </w:rPr>
        <w:t xml:space="preserve">a </w:t>
      </w:r>
      <w:r w:rsidRPr="00DA654D">
        <w:rPr>
          <w:bCs/>
        </w:rPr>
        <w:t>great</w:t>
      </w:r>
      <w:r w:rsidR="009525F9" w:rsidRPr="00DA654D">
        <w:rPr>
          <w:bCs/>
        </w:rPr>
        <w:t xml:space="preserve"> deal of money</w:t>
      </w:r>
      <w:r w:rsidRPr="00DA654D">
        <w:rPr>
          <w:bCs/>
        </w:rPr>
        <w:t xml:space="preserve"> has been raised</w:t>
      </w:r>
      <w:r w:rsidR="009525F9" w:rsidRPr="00DA654D">
        <w:rPr>
          <w:bCs/>
        </w:rPr>
        <w:t xml:space="preserve">. </w:t>
      </w:r>
      <w:r w:rsidRPr="00DA654D">
        <w:rPr>
          <w:bCs/>
        </w:rPr>
        <w:t xml:space="preserve">The </w:t>
      </w:r>
      <w:r w:rsidR="009525F9" w:rsidRPr="00DA654D">
        <w:rPr>
          <w:bCs/>
        </w:rPr>
        <w:t>Student Council will be there</w:t>
      </w:r>
      <w:r w:rsidRPr="00DA654D">
        <w:rPr>
          <w:bCs/>
        </w:rPr>
        <w:t xml:space="preserve">, and the </w:t>
      </w:r>
      <w:r w:rsidR="009525F9" w:rsidRPr="00DA654D">
        <w:rPr>
          <w:bCs/>
        </w:rPr>
        <w:t xml:space="preserve">Black Heritage </w:t>
      </w:r>
      <w:r w:rsidRPr="00DA654D">
        <w:rPr>
          <w:bCs/>
        </w:rPr>
        <w:t>Association</w:t>
      </w:r>
      <w:r w:rsidR="009525F9" w:rsidRPr="00DA654D">
        <w:rPr>
          <w:bCs/>
        </w:rPr>
        <w:t xml:space="preserve"> will be involved</w:t>
      </w:r>
      <w:r w:rsidRPr="00DA654D">
        <w:rPr>
          <w:bCs/>
        </w:rPr>
        <w:t>.</w:t>
      </w:r>
      <w:r w:rsidR="009525F9" w:rsidRPr="00DA654D">
        <w:rPr>
          <w:bCs/>
        </w:rPr>
        <w:t xml:space="preserve"> </w:t>
      </w:r>
    </w:p>
    <w:p w14:paraId="46F78CE5" w14:textId="523F1EE4" w:rsidR="00DA654D" w:rsidRDefault="00DA654D" w:rsidP="00DA654D">
      <w:pPr>
        <w:jc w:val="both"/>
        <w:rPr>
          <w:bCs/>
        </w:rPr>
      </w:pPr>
      <w:r>
        <w:rPr>
          <w:bCs/>
        </w:rPr>
        <w:t>We also have a collaboration between</w:t>
      </w:r>
      <w:r w:rsidR="009525F9" w:rsidRPr="00DA654D">
        <w:rPr>
          <w:bCs/>
        </w:rPr>
        <w:t xml:space="preserve"> Councils</w:t>
      </w:r>
      <w:r>
        <w:rPr>
          <w:bCs/>
        </w:rPr>
        <w:t xml:space="preserve"> for our </w:t>
      </w:r>
      <w:r w:rsidR="009525F9" w:rsidRPr="00DA654D">
        <w:rPr>
          <w:bCs/>
        </w:rPr>
        <w:t xml:space="preserve">leadership camp this year. </w:t>
      </w:r>
      <w:r>
        <w:rPr>
          <w:bCs/>
        </w:rPr>
        <w:t>There are twenty-four councilors, eight from each of the three school councils. They are chosen from 48 nominated grade-9 students. We travel to Camp Pine</w:t>
      </w:r>
      <w:r w:rsidR="00823156">
        <w:rPr>
          <w:bCs/>
        </w:rPr>
        <w:t xml:space="preserve"> C</w:t>
      </w:r>
      <w:r>
        <w:rPr>
          <w:bCs/>
        </w:rPr>
        <w:t>rest in the middle of May.</w:t>
      </w:r>
    </w:p>
    <w:p w14:paraId="275B37B1" w14:textId="668EF668" w:rsidR="00F8192D" w:rsidRPr="003C7554" w:rsidRDefault="00DA654D" w:rsidP="003C7554">
      <w:pPr>
        <w:jc w:val="both"/>
        <w:rPr>
          <w:bCs/>
        </w:rPr>
      </w:pPr>
      <w:r>
        <w:rPr>
          <w:bCs/>
        </w:rPr>
        <w:t xml:space="preserve">The Athletics Council is working with the school leadership on recognizing athletes and coaches. </w:t>
      </w:r>
    </w:p>
    <w:p w14:paraId="1EC86895" w14:textId="69C75922" w:rsidR="009525F9" w:rsidRDefault="00F623E8" w:rsidP="00876D15">
      <w:pPr>
        <w:rPr>
          <w:bCs/>
          <w:lang w:val="en-CA"/>
        </w:rPr>
      </w:pPr>
      <w:r>
        <w:rPr>
          <w:b/>
        </w:rPr>
        <w:t>7:</w:t>
      </w:r>
      <w:r w:rsidR="00F8192D">
        <w:rPr>
          <w:b/>
        </w:rPr>
        <w:t>15</w:t>
      </w:r>
      <w:r w:rsidR="00A23A43">
        <w:rPr>
          <w:b/>
        </w:rPr>
        <w:t xml:space="preserve"> </w:t>
      </w:r>
      <w:r>
        <w:rPr>
          <w:b/>
        </w:rPr>
        <w:t>-</w:t>
      </w:r>
      <w:r w:rsidR="00A23A43">
        <w:rPr>
          <w:b/>
        </w:rPr>
        <w:t xml:space="preserve"> </w:t>
      </w:r>
      <w:r>
        <w:rPr>
          <w:b/>
        </w:rPr>
        <w:t>7:</w:t>
      </w:r>
      <w:r w:rsidR="00E40125">
        <w:rPr>
          <w:b/>
        </w:rPr>
        <w:t>30</w:t>
      </w:r>
      <w:r w:rsidR="00D75711">
        <w:rPr>
          <w:b/>
        </w:rPr>
        <w:tab/>
      </w:r>
      <w:r w:rsidR="00886AF2">
        <w:rPr>
          <w:b/>
        </w:rPr>
        <w:t xml:space="preserve">Report from </w:t>
      </w:r>
      <w:r w:rsidR="005E478F">
        <w:rPr>
          <w:b/>
        </w:rPr>
        <w:t>Chair</w:t>
      </w:r>
      <w:r w:rsidR="001B3029">
        <w:rPr>
          <w:b/>
        </w:rPr>
        <w:t xml:space="preserve"> </w:t>
      </w:r>
      <w:r w:rsidR="00A7545B" w:rsidRPr="001B3029">
        <w:rPr>
          <w:bCs/>
          <w:lang w:val="en-CA"/>
        </w:rPr>
        <w:t xml:space="preserve"> </w:t>
      </w:r>
    </w:p>
    <w:p w14:paraId="0C082409" w14:textId="7C085E80" w:rsidR="00F8192D" w:rsidRDefault="005E478F" w:rsidP="00AD6307">
      <w:r w:rsidRPr="00F8192D">
        <w:rPr>
          <w:b/>
          <w:lang w:val="en-CA"/>
        </w:rPr>
        <w:t>7:</w:t>
      </w:r>
      <w:r w:rsidR="00E40125">
        <w:rPr>
          <w:b/>
          <w:lang w:val="en-CA"/>
        </w:rPr>
        <w:t>30</w:t>
      </w:r>
      <w:r w:rsidR="004F50C2">
        <w:rPr>
          <w:b/>
          <w:lang w:val="en-CA"/>
        </w:rPr>
        <w:t xml:space="preserve"> </w:t>
      </w:r>
      <w:r w:rsidR="00013482" w:rsidRPr="00F8192D">
        <w:rPr>
          <w:b/>
          <w:lang w:val="en-CA"/>
        </w:rPr>
        <w:t>-</w:t>
      </w:r>
      <w:r w:rsidR="004F50C2">
        <w:rPr>
          <w:b/>
          <w:lang w:val="en-CA"/>
        </w:rPr>
        <w:t xml:space="preserve"> </w:t>
      </w:r>
      <w:r w:rsidR="00013482" w:rsidRPr="00F8192D">
        <w:rPr>
          <w:b/>
          <w:lang w:val="en-CA"/>
        </w:rPr>
        <w:t>8:0</w:t>
      </w:r>
      <w:r w:rsidR="00F8192D">
        <w:rPr>
          <w:b/>
          <w:lang w:val="en-CA"/>
        </w:rPr>
        <w:t>5</w:t>
      </w:r>
      <w:r w:rsidR="006C0ED9" w:rsidRPr="00F8192D">
        <w:rPr>
          <w:b/>
          <w:lang w:val="en-CA"/>
        </w:rPr>
        <w:t xml:space="preserve"> </w:t>
      </w:r>
      <w:r w:rsidR="00876D15" w:rsidRPr="00F8192D">
        <w:rPr>
          <w:b/>
          <w:lang w:val="en-CA"/>
        </w:rPr>
        <w:tab/>
      </w:r>
      <w:r w:rsidRPr="00F8192D">
        <w:rPr>
          <w:b/>
          <w:lang w:val="en-CA"/>
        </w:rPr>
        <w:t>Principal’s/VP’s Report (</w:t>
      </w:r>
      <w:r w:rsidR="003A742E" w:rsidRPr="00F8192D">
        <w:rPr>
          <w:b/>
          <w:lang w:val="en-CA"/>
        </w:rPr>
        <w:t xml:space="preserve">C. Tyrell </w:t>
      </w:r>
      <w:r w:rsidRPr="00F8192D">
        <w:rPr>
          <w:b/>
          <w:lang w:val="en-CA"/>
        </w:rPr>
        <w:t xml:space="preserve">/I. Lopez/R. Palmer)  </w:t>
      </w:r>
      <w:r w:rsidR="00F8192D">
        <w:t xml:space="preserve"> </w:t>
      </w:r>
    </w:p>
    <w:p w14:paraId="153C6FAB" w14:textId="77777777" w:rsidR="00DA654D" w:rsidRDefault="00DA654D" w:rsidP="00DA654D">
      <w:pPr>
        <w:jc w:val="both"/>
        <w:rPr>
          <w:bCs/>
          <w:lang w:val="en-CA"/>
        </w:rPr>
      </w:pPr>
      <w:r w:rsidRPr="00DA654D">
        <w:rPr>
          <w:bCs/>
          <w:i/>
          <w:iCs/>
          <w:lang w:val="en-CA"/>
        </w:rPr>
        <w:t>Student Council elections</w:t>
      </w:r>
      <w:r>
        <w:rPr>
          <w:bCs/>
          <w:lang w:val="en-CA"/>
        </w:rPr>
        <w:t xml:space="preserve"> are coming up.  They will take place in person following a period of campaigning. The President, Vice President, grade representatives will all be elected. </w:t>
      </w:r>
    </w:p>
    <w:p w14:paraId="4A94BD86" w14:textId="77777777" w:rsidR="00DA654D" w:rsidRDefault="00DA654D" w:rsidP="00DA654D">
      <w:pPr>
        <w:jc w:val="both"/>
        <w:rPr>
          <w:bCs/>
          <w:lang w:val="en-CA"/>
        </w:rPr>
      </w:pPr>
      <w:r>
        <w:rPr>
          <w:bCs/>
          <w:lang w:val="en-CA"/>
        </w:rPr>
        <w:t xml:space="preserve">We are updating our constitution. </w:t>
      </w:r>
    </w:p>
    <w:p w14:paraId="4737A5AE" w14:textId="77777777" w:rsidR="00DA654D" w:rsidRDefault="00DA654D" w:rsidP="00DA654D">
      <w:pPr>
        <w:jc w:val="both"/>
        <w:rPr>
          <w:bCs/>
          <w:lang w:val="en-CA"/>
        </w:rPr>
      </w:pPr>
      <w:r w:rsidRPr="00DA654D">
        <w:rPr>
          <w:bCs/>
          <w:i/>
          <w:iCs/>
          <w:lang w:val="en-CA"/>
        </w:rPr>
        <w:t>Prom</w:t>
      </w:r>
      <w:r>
        <w:rPr>
          <w:bCs/>
          <w:lang w:val="en-CA"/>
        </w:rPr>
        <w:t>: June 24</w:t>
      </w:r>
      <w:r w:rsidRPr="009525F9">
        <w:rPr>
          <w:bCs/>
          <w:vertAlign w:val="superscript"/>
          <w:lang w:val="en-CA"/>
        </w:rPr>
        <w:t>th</w:t>
      </w:r>
      <w:r>
        <w:rPr>
          <w:bCs/>
          <w:lang w:val="en-CA"/>
        </w:rPr>
        <w:t xml:space="preserve"> is the date of our prom, and it will take place at the Old Mill. Guests are permitted, but they need permission from their schools. Ticket sales take place at the beginning of May. Police and security will be there.  </w:t>
      </w:r>
    </w:p>
    <w:p w14:paraId="3CDBE28C" w14:textId="77777777" w:rsidR="00DA654D" w:rsidRDefault="00DA654D" w:rsidP="00DA654D">
      <w:pPr>
        <w:jc w:val="both"/>
        <w:rPr>
          <w:bCs/>
          <w:lang w:val="en-CA"/>
        </w:rPr>
      </w:pPr>
      <w:r w:rsidRPr="00DA654D">
        <w:rPr>
          <w:bCs/>
          <w:i/>
          <w:iCs/>
          <w:lang w:val="en-CA"/>
        </w:rPr>
        <w:t>Graduate requirements:</w:t>
      </w:r>
      <w:r>
        <w:rPr>
          <w:bCs/>
          <w:lang w:val="en-CA"/>
        </w:rPr>
        <w:t xml:space="preserve"> the province has decided that students are to take four courses/units online and that students will graduate with two e-courses. There is the option for an opt-out letter, meaning that students are not required to fulfill this requirement. The opt-out does not preclude taking an e-course later. We are encouraging parents to fill out the appropriate forms. </w:t>
      </w:r>
    </w:p>
    <w:p w14:paraId="5A8EE2A2" w14:textId="77777777" w:rsidR="00DA654D" w:rsidRDefault="00DA654D" w:rsidP="00DA654D">
      <w:pPr>
        <w:rPr>
          <w:b/>
        </w:rPr>
      </w:pPr>
    </w:p>
    <w:p w14:paraId="36994F86" w14:textId="77777777" w:rsidR="00DA654D" w:rsidRPr="00DA654D" w:rsidRDefault="00DA654D" w:rsidP="00DA654D">
      <w:pPr>
        <w:rPr>
          <w:bCs/>
        </w:rPr>
      </w:pPr>
      <w:r w:rsidRPr="00DA654D">
        <w:rPr>
          <w:bCs/>
          <w:i/>
          <w:iCs/>
        </w:rPr>
        <w:lastRenderedPageBreak/>
        <w:t>Community standards</w:t>
      </w:r>
      <w:r w:rsidRPr="00DA654D">
        <w:rPr>
          <w:bCs/>
        </w:rPr>
        <w:t xml:space="preserve">: many families use the adjacent </w:t>
      </w:r>
      <w:proofErr w:type="spellStart"/>
      <w:r w:rsidRPr="00DA654D">
        <w:rPr>
          <w:bCs/>
        </w:rPr>
        <w:t>Ravina</w:t>
      </w:r>
      <w:proofErr w:type="spellEnd"/>
      <w:r w:rsidRPr="00DA654D">
        <w:rPr>
          <w:bCs/>
        </w:rPr>
        <w:t xml:space="preserve"> gardens. There are concerns about teenagers on the playground and discarded litter. Small </w:t>
      </w:r>
      <w:r>
        <w:rPr>
          <w:bCs/>
        </w:rPr>
        <w:t>businesses</w:t>
      </w:r>
      <w:r w:rsidRPr="00DA654D">
        <w:rPr>
          <w:bCs/>
        </w:rPr>
        <w:t xml:space="preserve"> have also asked that students not loiter. </w:t>
      </w:r>
    </w:p>
    <w:p w14:paraId="328C8605" w14:textId="77777777" w:rsidR="00DA654D" w:rsidRDefault="00DA654D" w:rsidP="00DA654D">
      <w:pPr>
        <w:rPr>
          <w:b/>
        </w:rPr>
      </w:pPr>
      <w:r w:rsidRPr="00DA654D">
        <w:rPr>
          <w:bCs/>
          <w:i/>
          <w:iCs/>
        </w:rPr>
        <w:t>Masking mandate</w:t>
      </w:r>
      <w:r>
        <w:rPr>
          <w:b/>
        </w:rPr>
        <w:t xml:space="preserve">: </w:t>
      </w:r>
      <w:r w:rsidRPr="00DA654D">
        <w:rPr>
          <w:bCs/>
        </w:rPr>
        <w:t xml:space="preserve">there is no longer a </w:t>
      </w:r>
      <w:proofErr w:type="gramStart"/>
      <w:r w:rsidRPr="00DA654D">
        <w:rPr>
          <w:bCs/>
        </w:rPr>
        <w:t>mandate</w:t>
      </w:r>
      <w:proofErr w:type="gramEnd"/>
      <w:r w:rsidRPr="00DA654D">
        <w:rPr>
          <w:bCs/>
        </w:rPr>
        <w:t xml:space="preserve"> but we are encouraging students to wear a mask; if you get Covid, you are required to wear a mask.</w:t>
      </w:r>
      <w:r>
        <w:rPr>
          <w:b/>
        </w:rPr>
        <w:t xml:space="preserve"> </w:t>
      </w:r>
    </w:p>
    <w:p w14:paraId="6FB2728D" w14:textId="6410CBF8" w:rsidR="009525F9" w:rsidRDefault="009525F9" w:rsidP="009525F9">
      <w:r w:rsidRPr="00DA654D">
        <w:rPr>
          <w:i/>
          <w:iCs/>
        </w:rPr>
        <w:t>Literacy test</w:t>
      </w:r>
      <w:r w:rsidR="00DA654D">
        <w:rPr>
          <w:i/>
          <w:iCs/>
        </w:rPr>
        <w:t>s</w:t>
      </w:r>
      <w:r w:rsidR="00DA654D">
        <w:t xml:space="preserve"> are</w:t>
      </w:r>
      <w:r>
        <w:t xml:space="preserve"> coming up; Ms. Lopez is coordinating </w:t>
      </w:r>
      <w:r w:rsidR="00415BA7">
        <w:t>them</w:t>
      </w:r>
      <w:r>
        <w:t>. Report cards will be emailed later this week, as are the e-learning night school</w:t>
      </w:r>
      <w:r w:rsidR="00DA654D">
        <w:t xml:space="preserve"> reports</w:t>
      </w:r>
      <w:r>
        <w:t xml:space="preserve">. </w:t>
      </w:r>
    </w:p>
    <w:p w14:paraId="2C6EDC69" w14:textId="1816B63F" w:rsidR="009525F9" w:rsidRDefault="009525F9" w:rsidP="009525F9">
      <w:r>
        <w:t>E</w:t>
      </w:r>
      <w:r w:rsidR="00C300EB">
        <w:t>-</w:t>
      </w:r>
      <w:r>
        <w:t xml:space="preserve"> summer</w:t>
      </w:r>
      <w:r w:rsidR="00C300EB">
        <w:t xml:space="preserve"> will take place</w:t>
      </w:r>
      <w:r>
        <w:t xml:space="preserve"> July 4-28</w:t>
      </w:r>
      <w:r w:rsidRPr="009525F9">
        <w:rPr>
          <w:vertAlign w:val="superscript"/>
        </w:rPr>
        <w:t>th</w:t>
      </w:r>
      <w:r w:rsidR="00C300EB">
        <w:t xml:space="preserve">, 2022. </w:t>
      </w:r>
    </w:p>
    <w:p w14:paraId="12343DC1" w14:textId="7931DEC4" w:rsidR="001D4E6A" w:rsidRDefault="001D4E6A" w:rsidP="00AD6307"/>
    <w:p w14:paraId="3BF1D40F" w14:textId="77025E85" w:rsidR="006276EA" w:rsidRDefault="004C4400" w:rsidP="00391DBA">
      <w:pPr>
        <w:spacing w:after="0"/>
        <w:rPr>
          <w:b/>
        </w:rPr>
      </w:pPr>
      <w:r>
        <w:rPr>
          <w:b/>
        </w:rPr>
        <w:t>8:0</w:t>
      </w:r>
      <w:r w:rsidR="00DC6637">
        <w:rPr>
          <w:b/>
        </w:rPr>
        <w:t>5</w:t>
      </w:r>
      <w:r w:rsidR="00391DBA">
        <w:rPr>
          <w:b/>
        </w:rPr>
        <w:t>-</w:t>
      </w:r>
      <w:r w:rsidR="00DC6637">
        <w:rPr>
          <w:b/>
        </w:rPr>
        <w:t>8</w:t>
      </w:r>
      <w:r w:rsidR="00391DBA">
        <w:rPr>
          <w:b/>
        </w:rPr>
        <w:t>:</w:t>
      </w:r>
      <w:r w:rsidR="00DC6637">
        <w:rPr>
          <w:b/>
        </w:rPr>
        <w:t>25</w:t>
      </w:r>
      <w:r w:rsidR="00876D15">
        <w:rPr>
          <w:b/>
        </w:rPr>
        <w:tab/>
      </w:r>
      <w:r w:rsidR="006276EA">
        <w:rPr>
          <w:b/>
        </w:rPr>
        <w:t>Standing Committee Reports</w:t>
      </w:r>
    </w:p>
    <w:p w14:paraId="6B7C4D89" w14:textId="77777777" w:rsidR="0051737F" w:rsidRDefault="0051737F" w:rsidP="00D55A26">
      <w:pPr>
        <w:pStyle w:val="ListParagraph"/>
        <w:ind w:left="0"/>
        <w:rPr>
          <w:bCs/>
        </w:rPr>
      </w:pPr>
    </w:p>
    <w:p w14:paraId="51EBDD12" w14:textId="16832ED3" w:rsidR="003A742E" w:rsidRDefault="003A742E" w:rsidP="00D55A26">
      <w:pPr>
        <w:pStyle w:val="ListParagraph"/>
        <w:numPr>
          <w:ilvl w:val="0"/>
          <w:numId w:val="26"/>
        </w:numPr>
        <w:ind w:left="720"/>
        <w:rPr>
          <w:bCs/>
        </w:rPr>
      </w:pPr>
      <w:r w:rsidRPr="00137602">
        <w:rPr>
          <w:bCs/>
        </w:rPr>
        <w:t xml:space="preserve">Treasurer </w:t>
      </w:r>
      <w:r>
        <w:rPr>
          <w:bCs/>
        </w:rPr>
        <w:t>(Joanna Forester)</w:t>
      </w:r>
    </w:p>
    <w:p w14:paraId="41A80FEC" w14:textId="74AEAFBC" w:rsidR="005547F4" w:rsidRPr="005547F4" w:rsidRDefault="005547F4" w:rsidP="00D55A26">
      <w:pPr>
        <w:pStyle w:val="ListParagraph"/>
        <w:numPr>
          <w:ilvl w:val="0"/>
          <w:numId w:val="26"/>
        </w:numPr>
        <w:ind w:left="720"/>
        <w:rPr>
          <w:bCs/>
        </w:rPr>
      </w:pPr>
      <w:r w:rsidRPr="00137602">
        <w:rPr>
          <w:bCs/>
        </w:rPr>
        <w:t>Safe &amp; Caring Schools (</w:t>
      </w:r>
      <w:r>
        <w:rPr>
          <w:bCs/>
        </w:rPr>
        <w:t>Heather Johnston)</w:t>
      </w:r>
    </w:p>
    <w:p w14:paraId="608CCAD0" w14:textId="355FC58A" w:rsidR="003A742E" w:rsidRPr="00137602" w:rsidRDefault="003A742E" w:rsidP="00D55A26">
      <w:pPr>
        <w:pStyle w:val="ListParagraph"/>
        <w:numPr>
          <w:ilvl w:val="0"/>
          <w:numId w:val="26"/>
        </w:numPr>
        <w:ind w:left="720"/>
        <w:rPr>
          <w:bCs/>
        </w:rPr>
      </w:pPr>
      <w:r w:rsidRPr="00137602">
        <w:rPr>
          <w:bCs/>
        </w:rPr>
        <w:t>Communications (</w:t>
      </w:r>
      <w:r w:rsidR="000409D2">
        <w:rPr>
          <w:bCs/>
        </w:rPr>
        <w:t>N/A</w:t>
      </w:r>
      <w:r w:rsidR="006276EA">
        <w:rPr>
          <w:bCs/>
        </w:rPr>
        <w:t>)</w:t>
      </w:r>
    </w:p>
    <w:p w14:paraId="144D6E26" w14:textId="77777777" w:rsidR="003A742E" w:rsidRPr="00F8192D" w:rsidRDefault="003A742E" w:rsidP="00D55A26">
      <w:pPr>
        <w:pStyle w:val="ListParagraph"/>
        <w:numPr>
          <w:ilvl w:val="0"/>
          <w:numId w:val="26"/>
        </w:numPr>
        <w:ind w:left="720"/>
        <w:rPr>
          <w:bCs/>
          <w:lang w:val="en-CA"/>
        </w:rPr>
      </w:pPr>
      <w:r w:rsidRPr="00F8192D">
        <w:rPr>
          <w:bCs/>
          <w:lang w:val="en-CA"/>
        </w:rPr>
        <w:t xml:space="preserve">Ward 7 (Glenn Dunphy &amp; Jillian Kohler) </w:t>
      </w:r>
    </w:p>
    <w:p w14:paraId="1A9848AD" w14:textId="77777777" w:rsidR="00C828F6" w:rsidRPr="00F8192D" w:rsidRDefault="00C828F6" w:rsidP="00137602">
      <w:pPr>
        <w:pStyle w:val="ListParagraph"/>
        <w:ind w:left="1440"/>
        <w:rPr>
          <w:bCs/>
          <w:lang w:val="en-CA"/>
        </w:rPr>
      </w:pPr>
    </w:p>
    <w:p w14:paraId="4937033F" w14:textId="3B4C54F4" w:rsidR="00A33AFD" w:rsidRDefault="007108CF" w:rsidP="00FF4B1E">
      <w:pPr>
        <w:rPr>
          <w:b/>
        </w:rPr>
      </w:pPr>
      <w:r>
        <w:rPr>
          <w:b/>
        </w:rPr>
        <w:t>8:2</w:t>
      </w:r>
      <w:r w:rsidR="00DC6637">
        <w:rPr>
          <w:b/>
        </w:rPr>
        <w:t>5</w:t>
      </w:r>
      <w:r>
        <w:rPr>
          <w:b/>
        </w:rPr>
        <w:t>-8:</w:t>
      </w:r>
      <w:r w:rsidR="00DC6637">
        <w:rPr>
          <w:b/>
        </w:rPr>
        <w:t>30</w:t>
      </w:r>
      <w:r w:rsidR="005E478F">
        <w:rPr>
          <w:b/>
        </w:rPr>
        <w:tab/>
      </w:r>
      <w:r w:rsidR="00FC60B7">
        <w:rPr>
          <w:b/>
        </w:rPr>
        <w:t>Other Busine</w:t>
      </w:r>
      <w:r w:rsidR="005E478F">
        <w:rPr>
          <w:b/>
        </w:rPr>
        <w:t>ss</w:t>
      </w:r>
    </w:p>
    <w:p w14:paraId="7A63D620" w14:textId="77777777" w:rsidR="00BA0DFB" w:rsidRPr="00FF4B1E" w:rsidRDefault="00BA0DFB" w:rsidP="00FF4B1E">
      <w:pPr>
        <w:rPr>
          <w:b/>
        </w:rPr>
      </w:pPr>
    </w:p>
    <w:p w14:paraId="0EEFA709" w14:textId="6C031311" w:rsidR="00CD3D76" w:rsidRDefault="00CD3D76" w:rsidP="00206827">
      <w:pPr>
        <w:rPr>
          <w:color w:val="FF0000"/>
        </w:rPr>
      </w:pPr>
      <w:r>
        <w:rPr>
          <w:i/>
        </w:rPr>
        <w:t xml:space="preserve">The </w:t>
      </w:r>
      <w:r w:rsidR="00D55A26">
        <w:rPr>
          <w:i/>
        </w:rPr>
        <w:t>final</w:t>
      </w:r>
      <w:r>
        <w:rPr>
          <w:i/>
        </w:rPr>
        <w:t xml:space="preserve"> HCI </w:t>
      </w:r>
      <w:r w:rsidR="00BA0B8C">
        <w:rPr>
          <w:i/>
        </w:rPr>
        <w:t>School Advisory Council meeting</w:t>
      </w:r>
      <w:r w:rsidR="000B63D8">
        <w:rPr>
          <w:i/>
        </w:rPr>
        <w:t xml:space="preserve"> </w:t>
      </w:r>
      <w:r w:rsidR="00D55A26">
        <w:rPr>
          <w:i/>
        </w:rPr>
        <w:t xml:space="preserve">for 2021-2022 </w:t>
      </w:r>
      <w:r w:rsidR="000B63D8">
        <w:rPr>
          <w:i/>
        </w:rPr>
        <w:t>will take plac</w:t>
      </w:r>
      <w:r w:rsidR="00D92BC3">
        <w:rPr>
          <w:i/>
        </w:rPr>
        <w:t xml:space="preserve">e </w:t>
      </w:r>
      <w:r w:rsidR="00722185">
        <w:rPr>
          <w:i/>
        </w:rPr>
        <w:t>Monday</w:t>
      </w:r>
      <w:r w:rsidR="00001B34">
        <w:rPr>
          <w:i/>
        </w:rPr>
        <w:t>,</w:t>
      </w:r>
      <w:r w:rsidR="00722185">
        <w:rPr>
          <w:i/>
        </w:rPr>
        <w:t xml:space="preserve"> </w:t>
      </w:r>
      <w:r w:rsidR="00391DBA">
        <w:rPr>
          <w:i/>
          <w:iCs/>
          <w:color w:val="FF0000"/>
        </w:rPr>
        <w:t>June 20</w:t>
      </w:r>
      <w:r w:rsidR="00615B7D">
        <w:rPr>
          <w:i/>
          <w:iCs/>
          <w:color w:val="FF0000"/>
        </w:rPr>
        <w:t xml:space="preserve"> </w:t>
      </w:r>
      <w:r w:rsidR="0005264C" w:rsidRPr="00030A5F">
        <w:rPr>
          <w:i/>
        </w:rPr>
        <w:t xml:space="preserve">at </w:t>
      </w:r>
      <w:r w:rsidR="003A63F9">
        <w:rPr>
          <w:color w:val="FF0000"/>
        </w:rPr>
        <w:t>7</w:t>
      </w:r>
      <w:r w:rsidR="00A318C7">
        <w:rPr>
          <w:color w:val="FF0000"/>
        </w:rPr>
        <w:t>:00</w:t>
      </w:r>
      <w:r w:rsidR="00001B34" w:rsidRPr="00030A5F">
        <w:rPr>
          <w:color w:val="FF0000"/>
        </w:rPr>
        <w:t xml:space="preserve"> </w:t>
      </w:r>
      <w:r w:rsidR="0005264C" w:rsidRPr="00030A5F">
        <w:rPr>
          <w:color w:val="FF0000"/>
        </w:rPr>
        <w:t>pm</w:t>
      </w:r>
      <w:r w:rsidR="00030A5F">
        <w:rPr>
          <w:color w:val="FF0000"/>
        </w:rPr>
        <w:t>.</w:t>
      </w:r>
      <w:r w:rsidR="0005264C" w:rsidRPr="00030A5F">
        <w:rPr>
          <w:color w:val="FF0000"/>
        </w:rPr>
        <w:t xml:space="preserve"> </w:t>
      </w:r>
    </w:p>
    <w:p w14:paraId="3BCA8FF1" w14:textId="27D52BB9" w:rsidR="009525F9" w:rsidRDefault="009525F9" w:rsidP="00206827">
      <w:pPr>
        <w:rPr>
          <w:i/>
        </w:rPr>
      </w:pPr>
    </w:p>
    <w:sectPr w:rsidR="009525F9" w:rsidSect="003051A4">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E1285"/>
    <w:multiLevelType w:val="hybridMultilevel"/>
    <w:tmpl w:val="5CD495B4"/>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 w15:restartNumberingAfterBreak="0">
    <w:nsid w:val="06A46715"/>
    <w:multiLevelType w:val="hybridMultilevel"/>
    <w:tmpl w:val="163C81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EA5253"/>
    <w:multiLevelType w:val="hybridMultilevel"/>
    <w:tmpl w:val="FE4C68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6824D4"/>
    <w:multiLevelType w:val="hybridMultilevel"/>
    <w:tmpl w:val="1B0C0E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35D16A1"/>
    <w:multiLevelType w:val="hybridMultilevel"/>
    <w:tmpl w:val="A46E9A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CB51492"/>
    <w:multiLevelType w:val="hybridMultilevel"/>
    <w:tmpl w:val="9446A95E"/>
    <w:lvl w:ilvl="0" w:tplc="04090001">
      <w:start w:val="1"/>
      <w:numFmt w:val="bullet"/>
      <w:lvlText w:val=""/>
      <w:lvlJc w:val="left"/>
      <w:pPr>
        <w:ind w:left="324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6" w15:restartNumberingAfterBreak="0">
    <w:nsid w:val="27B50473"/>
    <w:multiLevelType w:val="hybridMultilevel"/>
    <w:tmpl w:val="ABD6A4A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2A623189"/>
    <w:multiLevelType w:val="hybridMultilevel"/>
    <w:tmpl w:val="0E7638E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B051A24"/>
    <w:multiLevelType w:val="hybridMultilevel"/>
    <w:tmpl w:val="32A42790"/>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9" w15:restartNumberingAfterBreak="0">
    <w:nsid w:val="2D6E119B"/>
    <w:multiLevelType w:val="hybridMultilevel"/>
    <w:tmpl w:val="2B8E63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0B5399B"/>
    <w:multiLevelType w:val="hybridMultilevel"/>
    <w:tmpl w:val="A0263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003DE3"/>
    <w:multiLevelType w:val="hybridMultilevel"/>
    <w:tmpl w:val="F0B4AD96"/>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2" w15:restartNumberingAfterBreak="0">
    <w:nsid w:val="340E3A87"/>
    <w:multiLevelType w:val="hybridMultilevel"/>
    <w:tmpl w:val="11BEED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4597390"/>
    <w:multiLevelType w:val="hybridMultilevel"/>
    <w:tmpl w:val="3802F7F0"/>
    <w:lvl w:ilvl="0" w:tplc="10090001">
      <w:start w:val="1"/>
      <w:numFmt w:val="bullet"/>
      <w:lvlText w:val=""/>
      <w:lvlJc w:val="left"/>
      <w:pPr>
        <w:ind w:left="765" w:hanging="360"/>
      </w:pPr>
      <w:rPr>
        <w:rFonts w:ascii="Symbol" w:hAnsi="Symbol" w:hint="default"/>
      </w:rPr>
    </w:lvl>
    <w:lvl w:ilvl="1" w:tplc="10090003" w:tentative="1">
      <w:start w:val="1"/>
      <w:numFmt w:val="bullet"/>
      <w:lvlText w:val="o"/>
      <w:lvlJc w:val="left"/>
      <w:pPr>
        <w:ind w:left="1485" w:hanging="360"/>
      </w:pPr>
      <w:rPr>
        <w:rFonts w:ascii="Courier New" w:hAnsi="Courier New" w:cs="Courier New" w:hint="default"/>
      </w:rPr>
    </w:lvl>
    <w:lvl w:ilvl="2" w:tplc="10090005" w:tentative="1">
      <w:start w:val="1"/>
      <w:numFmt w:val="bullet"/>
      <w:lvlText w:val=""/>
      <w:lvlJc w:val="left"/>
      <w:pPr>
        <w:ind w:left="2205" w:hanging="360"/>
      </w:pPr>
      <w:rPr>
        <w:rFonts w:ascii="Wingdings" w:hAnsi="Wingdings" w:hint="default"/>
      </w:rPr>
    </w:lvl>
    <w:lvl w:ilvl="3" w:tplc="10090001" w:tentative="1">
      <w:start w:val="1"/>
      <w:numFmt w:val="bullet"/>
      <w:lvlText w:val=""/>
      <w:lvlJc w:val="left"/>
      <w:pPr>
        <w:ind w:left="2925" w:hanging="360"/>
      </w:pPr>
      <w:rPr>
        <w:rFonts w:ascii="Symbol" w:hAnsi="Symbol" w:hint="default"/>
      </w:rPr>
    </w:lvl>
    <w:lvl w:ilvl="4" w:tplc="10090003" w:tentative="1">
      <w:start w:val="1"/>
      <w:numFmt w:val="bullet"/>
      <w:lvlText w:val="o"/>
      <w:lvlJc w:val="left"/>
      <w:pPr>
        <w:ind w:left="3645" w:hanging="360"/>
      </w:pPr>
      <w:rPr>
        <w:rFonts w:ascii="Courier New" w:hAnsi="Courier New" w:cs="Courier New" w:hint="default"/>
      </w:rPr>
    </w:lvl>
    <w:lvl w:ilvl="5" w:tplc="10090005" w:tentative="1">
      <w:start w:val="1"/>
      <w:numFmt w:val="bullet"/>
      <w:lvlText w:val=""/>
      <w:lvlJc w:val="left"/>
      <w:pPr>
        <w:ind w:left="4365" w:hanging="360"/>
      </w:pPr>
      <w:rPr>
        <w:rFonts w:ascii="Wingdings" w:hAnsi="Wingdings" w:hint="default"/>
      </w:rPr>
    </w:lvl>
    <w:lvl w:ilvl="6" w:tplc="10090001" w:tentative="1">
      <w:start w:val="1"/>
      <w:numFmt w:val="bullet"/>
      <w:lvlText w:val=""/>
      <w:lvlJc w:val="left"/>
      <w:pPr>
        <w:ind w:left="5085" w:hanging="360"/>
      </w:pPr>
      <w:rPr>
        <w:rFonts w:ascii="Symbol" w:hAnsi="Symbol" w:hint="default"/>
      </w:rPr>
    </w:lvl>
    <w:lvl w:ilvl="7" w:tplc="10090003" w:tentative="1">
      <w:start w:val="1"/>
      <w:numFmt w:val="bullet"/>
      <w:lvlText w:val="o"/>
      <w:lvlJc w:val="left"/>
      <w:pPr>
        <w:ind w:left="5805" w:hanging="360"/>
      </w:pPr>
      <w:rPr>
        <w:rFonts w:ascii="Courier New" w:hAnsi="Courier New" w:cs="Courier New" w:hint="default"/>
      </w:rPr>
    </w:lvl>
    <w:lvl w:ilvl="8" w:tplc="10090005" w:tentative="1">
      <w:start w:val="1"/>
      <w:numFmt w:val="bullet"/>
      <w:lvlText w:val=""/>
      <w:lvlJc w:val="left"/>
      <w:pPr>
        <w:ind w:left="6525" w:hanging="360"/>
      </w:pPr>
      <w:rPr>
        <w:rFonts w:ascii="Wingdings" w:hAnsi="Wingdings" w:hint="default"/>
      </w:rPr>
    </w:lvl>
  </w:abstractNum>
  <w:abstractNum w:abstractNumId="14" w15:restartNumberingAfterBreak="0">
    <w:nsid w:val="3C233F8B"/>
    <w:multiLevelType w:val="hybridMultilevel"/>
    <w:tmpl w:val="071E44F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5" w15:restartNumberingAfterBreak="0">
    <w:nsid w:val="45A74D0E"/>
    <w:multiLevelType w:val="hybridMultilevel"/>
    <w:tmpl w:val="971A5CE2"/>
    <w:lvl w:ilvl="0" w:tplc="04090001">
      <w:start w:val="1"/>
      <w:numFmt w:val="bullet"/>
      <w:lvlText w:val=""/>
      <w:lvlJc w:val="left"/>
      <w:pPr>
        <w:ind w:left="324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6" w15:restartNumberingAfterBreak="0">
    <w:nsid w:val="4F245BB7"/>
    <w:multiLevelType w:val="hybridMultilevel"/>
    <w:tmpl w:val="9348A8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09D52F4"/>
    <w:multiLevelType w:val="hybridMultilevel"/>
    <w:tmpl w:val="2BD044D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8" w15:restartNumberingAfterBreak="0">
    <w:nsid w:val="517C38D5"/>
    <w:multiLevelType w:val="hybridMultilevel"/>
    <w:tmpl w:val="181A073C"/>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9" w15:restartNumberingAfterBreak="0">
    <w:nsid w:val="525552C1"/>
    <w:multiLevelType w:val="hybridMultilevel"/>
    <w:tmpl w:val="27FAF08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57DE1C2F"/>
    <w:multiLevelType w:val="hybridMultilevel"/>
    <w:tmpl w:val="62D88522"/>
    <w:lvl w:ilvl="0" w:tplc="F710C492">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2F7A6F"/>
    <w:multiLevelType w:val="hybridMultilevel"/>
    <w:tmpl w:val="6FE40952"/>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22" w15:restartNumberingAfterBreak="0">
    <w:nsid w:val="5FE3437B"/>
    <w:multiLevelType w:val="hybridMultilevel"/>
    <w:tmpl w:val="A7062E8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41A0EA0"/>
    <w:multiLevelType w:val="hybridMultilevel"/>
    <w:tmpl w:val="17C09E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3EF6317"/>
    <w:multiLevelType w:val="hybridMultilevel"/>
    <w:tmpl w:val="5942C2F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6CF4065"/>
    <w:multiLevelType w:val="hybridMultilevel"/>
    <w:tmpl w:val="25A8E81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10"/>
  </w:num>
  <w:num w:numId="2">
    <w:abstractNumId w:val="7"/>
  </w:num>
  <w:num w:numId="3">
    <w:abstractNumId w:val="24"/>
  </w:num>
  <w:num w:numId="4">
    <w:abstractNumId w:val="23"/>
  </w:num>
  <w:num w:numId="5">
    <w:abstractNumId w:val="1"/>
  </w:num>
  <w:num w:numId="6">
    <w:abstractNumId w:val="22"/>
  </w:num>
  <w:num w:numId="7">
    <w:abstractNumId w:val="4"/>
  </w:num>
  <w:num w:numId="8">
    <w:abstractNumId w:val="12"/>
  </w:num>
  <w:num w:numId="9">
    <w:abstractNumId w:val="2"/>
  </w:num>
  <w:num w:numId="10">
    <w:abstractNumId w:val="3"/>
  </w:num>
  <w:num w:numId="11">
    <w:abstractNumId w:val="9"/>
  </w:num>
  <w:num w:numId="12">
    <w:abstractNumId w:val="20"/>
  </w:num>
  <w:num w:numId="13">
    <w:abstractNumId w:val="17"/>
  </w:num>
  <w:num w:numId="14">
    <w:abstractNumId w:val="19"/>
  </w:num>
  <w:num w:numId="15">
    <w:abstractNumId w:val="8"/>
  </w:num>
  <w:num w:numId="16">
    <w:abstractNumId w:val="14"/>
  </w:num>
  <w:num w:numId="17">
    <w:abstractNumId w:val="5"/>
  </w:num>
  <w:num w:numId="18">
    <w:abstractNumId w:val="15"/>
  </w:num>
  <w:num w:numId="19">
    <w:abstractNumId w:val="0"/>
  </w:num>
  <w:num w:numId="20">
    <w:abstractNumId w:val="11"/>
  </w:num>
  <w:num w:numId="21">
    <w:abstractNumId w:val="16"/>
  </w:num>
  <w:num w:numId="22">
    <w:abstractNumId w:val="18"/>
  </w:num>
  <w:num w:numId="23">
    <w:abstractNumId w:val="13"/>
  </w:num>
  <w:num w:numId="24">
    <w:abstractNumId w:val="6"/>
  </w:num>
  <w:num w:numId="25">
    <w:abstractNumId w:val="25"/>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3szA2tDQxNzKxMLRQ0lEKTi0uzszPAykwNK0FAE+uNEItAAAA"/>
  </w:docVars>
  <w:rsids>
    <w:rsidRoot w:val="00CD3D76"/>
    <w:rsid w:val="00000104"/>
    <w:rsid w:val="00001B34"/>
    <w:rsid w:val="00004477"/>
    <w:rsid w:val="000130D8"/>
    <w:rsid w:val="00013482"/>
    <w:rsid w:val="00017CC5"/>
    <w:rsid w:val="00017E40"/>
    <w:rsid w:val="00022E37"/>
    <w:rsid w:val="00030A5F"/>
    <w:rsid w:val="00031AA2"/>
    <w:rsid w:val="00034907"/>
    <w:rsid w:val="000409D2"/>
    <w:rsid w:val="00050DB0"/>
    <w:rsid w:val="0005264C"/>
    <w:rsid w:val="000534BE"/>
    <w:rsid w:val="00055827"/>
    <w:rsid w:val="00065CF2"/>
    <w:rsid w:val="00066FE7"/>
    <w:rsid w:val="00087CBD"/>
    <w:rsid w:val="000A7C92"/>
    <w:rsid w:val="000B63D8"/>
    <w:rsid w:val="000D3063"/>
    <w:rsid w:val="000D3BA2"/>
    <w:rsid w:val="000F3EF1"/>
    <w:rsid w:val="001028F3"/>
    <w:rsid w:val="001047E4"/>
    <w:rsid w:val="00105596"/>
    <w:rsid w:val="00116872"/>
    <w:rsid w:val="00122F22"/>
    <w:rsid w:val="0013492B"/>
    <w:rsid w:val="00134DA3"/>
    <w:rsid w:val="00137602"/>
    <w:rsid w:val="0014324D"/>
    <w:rsid w:val="001605C2"/>
    <w:rsid w:val="00163CA4"/>
    <w:rsid w:val="001712E3"/>
    <w:rsid w:val="00186195"/>
    <w:rsid w:val="001A1487"/>
    <w:rsid w:val="001B3029"/>
    <w:rsid w:val="001C6142"/>
    <w:rsid w:val="001C633A"/>
    <w:rsid w:val="001D3971"/>
    <w:rsid w:val="001D4E6A"/>
    <w:rsid w:val="001D7B12"/>
    <w:rsid w:val="001E099F"/>
    <w:rsid w:val="001E27F7"/>
    <w:rsid w:val="001E43F4"/>
    <w:rsid w:val="001E4709"/>
    <w:rsid w:val="001E6EA4"/>
    <w:rsid w:val="001F3E87"/>
    <w:rsid w:val="002009CA"/>
    <w:rsid w:val="0020316C"/>
    <w:rsid w:val="00204EAB"/>
    <w:rsid w:val="00206827"/>
    <w:rsid w:val="00207803"/>
    <w:rsid w:val="002132CA"/>
    <w:rsid w:val="00214107"/>
    <w:rsid w:val="00221D8D"/>
    <w:rsid w:val="00223FA8"/>
    <w:rsid w:val="002547B5"/>
    <w:rsid w:val="00265E95"/>
    <w:rsid w:val="002676D0"/>
    <w:rsid w:val="00273A7E"/>
    <w:rsid w:val="0029302C"/>
    <w:rsid w:val="002B0AA3"/>
    <w:rsid w:val="002B3823"/>
    <w:rsid w:val="002B3919"/>
    <w:rsid w:val="002D3924"/>
    <w:rsid w:val="002F18E0"/>
    <w:rsid w:val="002F3D5F"/>
    <w:rsid w:val="003051A4"/>
    <w:rsid w:val="00306C9D"/>
    <w:rsid w:val="00311651"/>
    <w:rsid w:val="00315064"/>
    <w:rsid w:val="0032323D"/>
    <w:rsid w:val="00337F88"/>
    <w:rsid w:val="00350431"/>
    <w:rsid w:val="00360D4A"/>
    <w:rsid w:val="00391DBA"/>
    <w:rsid w:val="003950E8"/>
    <w:rsid w:val="003A63F9"/>
    <w:rsid w:val="003A742E"/>
    <w:rsid w:val="003B0029"/>
    <w:rsid w:val="003C7554"/>
    <w:rsid w:val="003D2F9D"/>
    <w:rsid w:val="003D4EDB"/>
    <w:rsid w:val="003D543E"/>
    <w:rsid w:val="003E341A"/>
    <w:rsid w:val="003F554B"/>
    <w:rsid w:val="003F6BF1"/>
    <w:rsid w:val="00415BA7"/>
    <w:rsid w:val="00433DBE"/>
    <w:rsid w:val="00441FB5"/>
    <w:rsid w:val="0045591B"/>
    <w:rsid w:val="00456A1B"/>
    <w:rsid w:val="00473E2B"/>
    <w:rsid w:val="00480FC0"/>
    <w:rsid w:val="004A069F"/>
    <w:rsid w:val="004B0EA5"/>
    <w:rsid w:val="004B107D"/>
    <w:rsid w:val="004C4400"/>
    <w:rsid w:val="004E380D"/>
    <w:rsid w:val="004F0970"/>
    <w:rsid w:val="004F50C2"/>
    <w:rsid w:val="00500879"/>
    <w:rsid w:val="00502EDA"/>
    <w:rsid w:val="0051737F"/>
    <w:rsid w:val="0051763F"/>
    <w:rsid w:val="00521201"/>
    <w:rsid w:val="005213B6"/>
    <w:rsid w:val="00534A38"/>
    <w:rsid w:val="00553E91"/>
    <w:rsid w:val="005547F4"/>
    <w:rsid w:val="005745E3"/>
    <w:rsid w:val="005851F8"/>
    <w:rsid w:val="005A2D08"/>
    <w:rsid w:val="005B0EC8"/>
    <w:rsid w:val="005C2D2C"/>
    <w:rsid w:val="005D666D"/>
    <w:rsid w:val="005E4548"/>
    <w:rsid w:val="005E478F"/>
    <w:rsid w:val="005F6E4D"/>
    <w:rsid w:val="006017F0"/>
    <w:rsid w:val="00611BB7"/>
    <w:rsid w:val="00615AFF"/>
    <w:rsid w:val="00615B7D"/>
    <w:rsid w:val="006165FC"/>
    <w:rsid w:val="00620A24"/>
    <w:rsid w:val="006224DA"/>
    <w:rsid w:val="006276EA"/>
    <w:rsid w:val="00636F99"/>
    <w:rsid w:val="0064732A"/>
    <w:rsid w:val="00657B4B"/>
    <w:rsid w:val="00661668"/>
    <w:rsid w:val="00672386"/>
    <w:rsid w:val="0067258A"/>
    <w:rsid w:val="006736C4"/>
    <w:rsid w:val="0068008E"/>
    <w:rsid w:val="006806BB"/>
    <w:rsid w:val="006969F6"/>
    <w:rsid w:val="006B7985"/>
    <w:rsid w:val="006C0ED9"/>
    <w:rsid w:val="006D6A5C"/>
    <w:rsid w:val="006E5233"/>
    <w:rsid w:val="006F68BB"/>
    <w:rsid w:val="006F7454"/>
    <w:rsid w:val="007108CF"/>
    <w:rsid w:val="007150A8"/>
    <w:rsid w:val="00716008"/>
    <w:rsid w:val="007176C0"/>
    <w:rsid w:val="00722185"/>
    <w:rsid w:val="00722EC2"/>
    <w:rsid w:val="00727329"/>
    <w:rsid w:val="007344AC"/>
    <w:rsid w:val="0074143E"/>
    <w:rsid w:val="00746A7D"/>
    <w:rsid w:val="00755004"/>
    <w:rsid w:val="007670E3"/>
    <w:rsid w:val="007730D8"/>
    <w:rsid w:val="00773C3D"/>
    <w:rsid w:val="007773D9"/>
    <w:rsid w:val="007B324E"/>
    <w:rsid w:val="007C0958"/>
    <w:rsid w:val="007C6B9F"/>
    <w:rsid w:val="007D26BC"/>
    <w:rsid w:val="007D4514"/>
    <w:rsid w:val="007E06B8"/>
    <w:rsid w:val="007E681C"/>
    <w:rsid w:val="007E6F5A"/>
    <w:rsid w:val="00823156"/>
    <w:rsid w:val="00826BA8"/>
    <w:rsid w:val="00831B6F"/>
    <w:rsid w:val="008326B6"/>
    <w:rsid w:val="00834F40"/>
    <w:rsid w:val="00837B47"/>
    <w:rsid w:val="0085693A"/>
    <w:rsid w:val="008727BF"/>
    <w:rsid w:val="00876D15"/>
    <w:rsid w:val="00886AF2"/>
    <w:rsid w:val="008878F5"/>
    <w:rsid w:val="008C24BF"/>
    <w:rsid w:val="008E1B7E"/>
    <w:rsid w:val="008E2B9F"/>
    <w:rsid w:val="008E2C75"/>
    <w:rsid w:val="008F1BDC"/>
    <w:rsid w:val="008F66D6"/>
    <w:rsid w:val="00921B8B"/>
    <w:rsid w:val="00922551"/>
    <w:rsid w:val="00926C77"/>
    <w:rsid w:val="00930F8F"/>
    <w:rsid w:val="009329A1"/>
    <w:rsid w:val="00934408"/>
    <w:rsid w:val="00935631"/>
    <w:rsid w:val="00946762"/>
    <w:rsid w:val="009525F9"/>
    <w:rsid w:val="00963EE5"/>
    <w:rsid w:val="00970031"/>
    <w:rsid w:val="009A3A6C"/>
    <w:rsid w:val="009B7126"/>
    <w:rsid w:val="009D121C"/>
    <w:rsid w:val="009D30E4"/>
    <w:rsid w:val="009E7221"/>
    <w:rsid w:val="009F7CA3"/>
    <w:rsid w:val="00A0421E"/>
    <w:rsid w:val="00A05841"/>
    <w:rsid w:val="00A063AC"/>
    <w:rsid w:val="00A228CC"/>
    <w:rsid w:val="00A23A43"/>
    <w:rsid w:val="00A2640A"/>
    <w:rsid w:val="00A318C7"/>
    <w:rsid w:val="00A3294A"/>
    <w:rsid w:val="00A33AFD"/>
    <w:rsid w:val="00A34236"/>
    <w:rsid w:val="00A36F1D"/>
    <w:rsid w:val="00A54697"/>
    <w:rsid w:val="00A63F65"/>
    <w:rsid w:val="00A71FE2"/>
    <w:rsid w:val="00A74AD5"/>
    <w:rsid w:val="00A74F60"/>
    <w:rsid w:val="00A7545B"/>
    <w:rsid w:val="00A95FBB"/>
    <w:rsid w:val="00AB508E"/>
    <w:rsid w:val="00AC4F08"/>
    <w:rsid w:val="00AD16F8"/>
    <w:rsid w:val="00AD6307"/>
    <w:rsid w:val="00AE2979"/>
    <w:rsid w:val="00AF3684"/>
    <w:rsid w:val="00B01AAD"/>
    <w:rsid w:val="00B04F31"/>
    <w:rsid w:val="00B762AB"/>
    <w:rsid w:val="00B80409"/>
    <w:rsid w:val="00B807E3"/>
    <w:rsid w:val="00BA0388"/>
    <w:rsid w:val="00BA0B8C"/>
    <w:rsid w:val="00BA0BEC"/>
    <w:rsid w:val="00BA0DFB"/>
    <w:rsid w:val="00BA2C85"/>
    <w:rsid w:val="00BA32DC"/>
    <w:rsid w:val="00BB4D1A"/>
    <w:rsid w:val="00BB5234"/>
    <w:rsid w:val="00BB6BD6"/>
    <w:rsid w:val="00BC45C8"/>
    <w:rsid w:val="00BD45FF"/>
    <w:rsid w:val="00BD78A8"/>
    <w:rsid w:val="00BE2CD8"/>
    <w:rsid w:val="00BE4A74"/>
    <w:rsid w:val="00C0288F"/>
    <w:rsid w:val="00C108EA"/>
    <w:rsid w:val="00C132DF"/>
    <w:rsid w:val="00C17E75"/>
    <w:rsid w:val="00C21E7E"/>
    <w:rsid w:val="00C300EB"/>
    <w:rsid w:val="00C342D8"/>
    <w:rsid w:val="00C34802"/>
    <w:rsid w:val="00C403C8"/>
    <w:rsid w:val="00C421A6"/>
    <w:rsid w:val="00C425E4"/>
    <w:rsid w:val="00C46FEB"/>
    <w:rsid w:val="00C517ED"/>
    <w:rsid w:val="00C5246A"/>
    <w:rsid w:val="00C828F6"/>
    <w:rsid w:val="00C87345"/>
    <w:rsid w:val="00CA5D59"/>
    <w:rsid w:val="00CA73A4"/>
    <w:rsid w:val="00CB67B7"/>
    <w:rsid w:val="00CD3D76"/>
    <w:rsid w:val="00CE2334"/>
    <w:rsid w:val="00CF57F9"/>
    <w:rsid w:val="00D01646"/>
    <w:rsid w:val="00D2655A"/>
    <w:rsid w:val="00D44215"/>
    <w:rsid w:val="00D477FE"/>
    <w:rsid w:val="00D52189"/>
    <w:rsid w:val="00D5251C"/>
    <w:rsid w:val="00D55A26"/>
    <w:rsid w:val="00D57BE0"/>
    <w:rsid w:val="00D62332"/>
    <w:rsid w:val="00D75711"/>
    <w:rsid w:val="00D92BC3"/>
    <w:rsid w:val="00DA3F8D"/>
    <w:rsid w:val="00DA654D"/>
    <w:rsid w:val="00DC00F8"/>
    <w:rsid w:val="00DC6637"/>
    <w:rsid w:val="00DC77DF"/>
    <w:rsid w:val="00DE1251"/>
    <w:rsid w:val="00DF25BC"/>
    <w:rsid w:val="00DF62B0"/>
    <w:rsid w:val="00DF71B8"/>
    <w:rsid w:val="00E043E1"/>
    <w:rsid w:val="00E16AEA"/>
    <w:rsid w:val="00E21957"/>
    <w:rsid w:val="00E26A4A"/>
    <w:rsid w:val="00E3771C"/>
    <w:rsid w:val="00E40125"/>
    <w:rsid w:val="00E53400"/>
    <w:rsid w:val="00E57402"/>
    <w:rsid w:val="00E728AF"/>
    <w:rsid w:val="00ED33A7"/>
    <w:rsid w:val="00EE2D43"/>
    <w:rsid w:val="00EE32C9"/>
    <w:rsid w:val="00EE35B6"/>
    <w:rsid w:val="00EF301F"/>
    <w:rsid w:val="00EF5CAB"/>
    <w:rsid w:val="00F129C2"/>
    <w:rsid w:val="00F22521"/>
    <w:rsid w:val="00F32B00"/>
    <w:rsid w:val="00F335CC"/>
    <w:rsid w:val="00F46E76"/>
    <w:rsid w:val="00F52F06"/>
    <w:rsid w:val="00F53930"/>
    <w:rsid w:val="00F623E8"/>
    <w:rsid w:val="00F62822"/>
    <w:rsid w:val="00F8192D"/>
    <w:rsid w:val="00F930E8"/>
    <w:rsid w:val="00FB1E5F"/>
    <w:rsid w:val="00FC60B7"/>
    <w:rsid w:val="00FE24DC"/>
    <w:rsid w:val="00FE681F"/>
    <w:rsid w:val="00FE76DD"/>
    <w:rsid w:val="00FE7F3C"/>
    <w:rsid w:val="00FF4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EE7E2A"/>
  <w15:docId w15:val="{1CE04043-1FD2-4571-A896-D666BF41A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3D76"/>
    <w:pPr>
      <w:spacing w:after="200" w:line="276" w:lineRule="auto"/>
    </w:pPr>
    <w:rPr>
      <w:rFonts w:asciiTheme="minorHAnsi" w:eastAsia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3D76"/>
    <w:pPr>
      <w:ind w:left="720"/>
      <w:contextualSpacing/>
    </w:pPr>
  </w:style>
  <w:style w:type="paragraph" w:styleId="PlainText">
    <w:name w:val="Plain Text"/>
    <w:basedOn w:val="Normal"/>
    <w:link w:val="PlainTextChar"/>
    <w:uiPriority w:val="99"/>
    <w:unhideWhenUsed/>
    <w:rsid w:val="00F8192D"/>
    <w:pPr>
      <w:spacing w:after="0" w:line="240" w:lineRule="auto"/>
    </w:pPr>
    <w:rPr>
      <w:rFonts w:ascii="Calibri" w:hAnsi="Calibri"/>
      <w:szCs w:val="21"/>
      <w:lang w:val="en-CA"/>
    </w:rPr>
  </w:style>
  <w:style w:type="character" w:customStyle="1" w:styleId="PlainTextChar">
    <w:name w:val="Plain Text Char"/>
    <w:basedOn w:val="DefaultParagraphFont"/>
    <w:link w:val="PlainText"/>
    <w:uiPriority w:val="99"/>
    <w:rsid w:val="00F8192D"/>
    <w:rPr>
      <w:rFonts w:ascii="Calibri" w:eastAsiaTheme="minorHAnsi" w:hAnsi="Calibri" w:cstheme="minorBidi"/>
      <w:sz w:val="22"/>
      <w:szCs w:val="21"/>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741030">
      <w:bodyDiv w:val="1"/>
      <w:marLeft w:val="0"/>
      <w:marRight w:val="0"/>
      <w:marTop w:val="0"/>
      <w:marBottom w:val="0"/>
      <w:divBdr>
        <w:top w:val="none" w:sz="0" w:space="0" w:color="auto"/>
        <w:left w:val="none" w:sz="0" w:space="0" w:color="auto"/>
        <w:bottom w:val="none" w:sz="0" w:space="0" w:color="auto"/>
        <w:right w:val="none" w:sz="0" w:space="0" w:color="auto"/>
      </w:divBdr>
    </w:div>
    <w:div w:id="501628766">
      <w:bodyDiv w:val="1"/>
      <w:marLeft w:val="0"/>
      <w:marRight w:val="0"/>
      <w:marTop w:val="0"/>
      <w:marBottom w:val="0"/>
      <w:divBdr>
        <w:top w:val="none" w:sz="0" w:space="0" w:color="auto"/>
        <w:left w:val="none" w:sz="0" w:space="0" w:color="auto"/>
        <w:bottom w:val="none" w:sz="0" w:space="0" w:color="auto"/>
        <w:right w:val="none" w:sz="0" w:space="0" w:color="auto"/>
      </w:divBdr>
    </w:div>
    <w:div w:id="532304758">
      <w:bodyDiv w:val="1"/>
      <w:marLeft w:val="0"/>
      <w:marRight w:val="0"/>
      <w:marTop w:val="0"/>
      <w:marBottom w:val="0"/>
      <w:divBdr>
        <w:top w:val="none" w:sz="0" w:space="0" w:color="auto"/>
        <w:left w:val="none" w:sz="0" w:space="0" w:color="auto"/>
        <w:bottom w:val="none" w:sz="0" w:space="0" w:color="auto"/>
        <w:right w:val="none" w:sz="0" w:space="0" w:color="auto"/>
      </w:divBdr>
    </w:div>
    <w:div w:id="1735077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388C0E-3262-4672-917C-42F03EFCE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15</Words>
  <Characters>236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TD</Company>
  <LinksUpToDate>false</LinksUpToDate>
  <CharactersWithSpaces>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rebrnic, Patricia</dc:creator>
  <cp:keywords>NOT-APPL -</cp:keywords>
  <dc:description>NOT-APPL -</dc:description>
  <cp:lastModifiedBy>Arias Lopez, Isabel</cp:lastModifiedBy>
  <cp:revision>2</cp:revision>
  <cp:lastPrinted>2017-10-12T16:30:00Z</cp:lastPrinted>
  <dcterms:created xsi:type="dcterms:W3CDTF">2022-06-20T12:44:00Z</dcterms:created>
  <dcterms:modified xsi:type="dcterms:W3CDTF">2022-06-20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247d6c0-bf43-4ae9-a34a-82f6a61a5e05</vt:lpwstr>
  </property>
  <property fmtid="{D5CDD505-2E9C-101B-9397-08002B2CF9AE}" pid="3" name="TDDCSClassification">
    <vt:lpwstr>Public</vt:lpwstr>
  </property>
  <property fmtid="{D5CDD505-2E9C-101B-9397-08002B2CF9AE}" pid="4" name="kjhasxiQ">
    <vt:lpwstr>Public</vt:lpwstr>
  </property>
  <property fmtid="{D5CDD505-2E9C-101B-9397-08002B2CF9AE}" pid="5" name="Classification">
    <vt:lpwstr>NOT-APPL</vt:lpwstr>
  </property>
  <property fmtid="{D5CDD505-2E9C-101B-9397-08002B2CF9AE}" pid="6" name="Source">
    <vt:lpwstr>External</vt:lpwstr>
  </property>
  <property fmtid="{D5CDD505-2E9C-101B-9397-08002B2CF9AE}" pid="7" name="Footers">
    <vt:lpwstr>External No Footers</vt:lpwstr>
  </property>
  <property fmtid="{D5CDD505-2E9C-101B-9397-08002B2CF9AE}" pid="8" name="DocClassification">
    <vt:lpwstr>CLANOTAPP</vt:lpwstr>
  </property>
</Properties>
</file>